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lena mell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e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l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 Brandon Road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los.ele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3923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ge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astas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an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9/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